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stralia</w:t>
      </w:r>
      <w:r>
        <w:t xml:space="preserve"> </w:t>
      </w:r>
      <w:r>
        <w:t xml:space="preserve">Sydney</w:t>
      </w:r>
    </w:p>
    <w:bookmarkStart w:id="20" w:name="Xede60d4b1fe4587e9c9b155f7555eea8d989686"/>
    <w:p>
      <w:pPr>
        <w:pStyle w:val="Heading1"/>
      </w:pPr>
      <w:r>
        <w:t xml:space="preserve">Internship Application Letter for Mechanic Position</w:t>
      </w:r>
    </w:p>
    <w:p>
      <w:pPr>
        <w:pStyle w:val="FirstParagraph"/>
      </w:pPr>
      <w:r>
        <w:rPr>
          <w:bCs/>
          <w:b/>
        </w:rPr>
        <w:t xml:space="preserve">Application Reference:</w:t>
      </w:r>
      <w:r>
        <w:t xml:space="preserve"> </w:t>
      </w:r>
      <w:r>
        <w:t xml:space="preserve">MEC-INT-SYD-2023</w:t>
      </w:r>
    </w:p>
    <w:bookmarkEnd w:id="20"/>
    <w:p>
      <w:pPr>
        <w:pStyle w:val="BodyText"/>
      </w:pPr>
      <w:r>
        <w:t xml:space="preserve">Jordan Chen</w:t>
      </w:r>
    </w:p>
    <w:p>
      <w:pPr>
        <w:pStyle w:val="BodyText"/>
      </w:pPr>
      <w:r>
        <w:t xml:space="preserve">15 Riverside Avenue</w:t>
      </w:r>
    </w:p>
    <w:p>
      <w:pPr>
        <w:pStyle w:val="BodyText"/>
      </w:pPr>
      <w:r>
        <w:t xml:space="preserve">Parramatta, NSW 2150</w:t>
      </w:r>
    </w:p>
    <w:p>
      <w:pPr>
        <w:pStyle w:val="BodyText"/>
      </w:pPr>
      <w:r>
        <w:t xml:space="preserve">Mobile: +61 412 345 678 | Email: j.chen@email.com.au</w:t>
      </w:r>
    </w:p>
    <w:p>
      <w:pPr>
        <w:pStyle w:val="BodyText"/>
      </w:pPr>
      <w:r>
        <w:t xml:space="preserve">October 26, 2023</w:t>
      </w:r>
    </w:p>
    <w:p>
      <w:pPr>
        <w:pStyle w:val="BodyText"/>
      </w:pPr>
      <w:r>
        <w:t xml:space="preserve">Hiring Manager</w:t>
      </w:r>
    </w:p>
    <w:p>
      <w:pPr>
        <w:pStyle w:val="BodyText"/>
      </w:pPr>
      <w:r>
        <w:t xml:space="preserve">Elite Automotive Solutions Pty Ltd</w:t>
      </w:r>
    </w:p>
    <w:p>
      <w:pPr>
        <w:pStyle w:val="BodyText"/>
      </w:pPr>
      <w:r>
        <w:t xml:space="preserve">55 George Street, Sydney NSW 2000</w:t>
      </w:r>
    </w:p>
    <w:p>
      <w:pPr>
        <w:pStyle w:val="BodyText"/>
      </w:pPr>
      <w:r>
        <w:t xml:space="preserve">Australia Sydney</w:t>
      </w:r>
    </w:p>
    <w:p>
      <w:pPr>
        <w:pStyle w:val="BodyText"/>
      </w:pPr>
      <w:r>
        <w:t xml:space="preserve">Dear Hiring Manager,</w:t>
      </w:r>
    </w:p>
    <w:p>
      <w:pPr>
        <w:pStyle w:val="BodyText"/>
      </w:pPr>
      <w:r>
        <w:t xml:space="preserve">I am writing with profound enthusiasm to express my earnest interest in the Mechanic Internship Position at Elite Automotive Solutions, as advertised on the Australian Government's JobConnect platform. As a dedicated automotive enthusiast and recent graduate of TAFE NSW’s Certificate III in Light Vehicle Mechanical Technology, I have meticulously prepared myself for this opportunity to contribute to Australia Sydney's premier automotive service provider. My application represents not merely an inquiry about employment but a commitment to becoming part of Sydney's dynamic automotive ecosystem where innovation meets practical expertise.</w:t>
      </w:r>
    </w:p>
    <w:p>
      <w:pPr>
        <w:pStyle w:val="BodyText"/>
      </w:pPr>
      <w:r>
        <w:t xml:space="preserve">Throughout my academic journey at TAFE NSW, I immersed myself in both theoretical frameworks and hands-on workshops that align precisely with the technical demands of modern Australian mechanics. My curriculum included comprehensive study of fuel systems, electrical diagnostics using CAN bus technology, and advanced engine management systems—particularly relevant given the increasing prevalence of hybrid vehicles across Australia Sydney’s roads. During my final practical semester at TAFE’s Parramatta campus, I performed over 150 diagnostic procedures under certified supervision, including complex alternator replacements on Ford Falcon models and ABS system calibrations for Toyota Camry hybrids. What distinguishes this experience is that it was conducted within an environment mirroring Sydney’s operational standards—utilizing the same Bosch diagnostic tools and adherence to Australian Safety Standards (AS/NZS 4209:2019) required in metropolitan workshops.</w:t>
      </w:r>
    </w:p>
    <w:p>
      <w:pPr>
        <w:pStyle w:val="BodyText"/>
      </w:pPr>
      <w:r>
        <w:t xml:space="preserve">My commitment extends beyond technical proficiency. I have actively engaged with Sydney’s automotive community through volunteering at the "Mechanics for a Better Australia" initiative, where I assisted in repairing vehicles for low-income families across inner-city suburbs like Redfern and Surry Hills. This experience taught me that effective mechanics are not merely technicians but compassionate problem-solvers who understand the profound impact of reliable transportation on everyday Australians. I witnessed first-hand how Sydney’s diverse urban landscape—where commuters rely on vehicles for daily work, school, and healthcare access—demands mechanics who can navigate complex urban challenges while maintaining ethical standards. This perspective solidifies my determination to grow within an organization that values both technical excellence and community impact.</w:t>
      </w:r>
    </w:p>
    <w:p>
      <w:pPr>
        <w:pStyle w:val="BodyText"/>
      </w:pPr>
      <w:r>
        <w:t xml:space="preserve">What particularly motivates me about this specific Internship Application Letter is Elite Automotive Solutions’ reputation for nurturing future industry leaders through structured mentorship programs. I have researched your company’s recent initiatives, including the partnership with Sydney’s University of Technology to develop AI-assisted diagnostic training modules—a project directly relevant to my interest in integrating digital tools into traditional mechanical workflows. As someone who has completed an online certification in Automotive Software Diagnostics (Udemy, 2023), I am eager to contribute fresh perspectives while learning from your team’s decades of expertise. I am equally drawn to your commitment to sustainability through the "Green Garage" initiative, which aligns with my studies on EV maintenance and Australia Sydney’s transition toward zero-emission transport.</w:t>
      </w:r>
    </w:p>
    <w:p>
      <w:pPr>
        <w:pStyle w:val="BodyText"/>
      </w:pPr>
      <w:r>
        <w:t xml:space="preserve">My adaptability is further demonstrated by my experience navigating Australia’s unique automotive challenges. Having relocated from Melbourne to Sydney this year for specialized training, I’ve already acclimated to the city’s demanding traffic patterns and varied vehicle fleet—ranging from vintage Holden Commodores in the Western Suburbs to electric taxis operating across the CBD. I understand that mechanics in Australia Sydney must possess cultural agility: servicing vehicles for multicultural clients while communicating clearly in English (my second language, with IELTS Band 7.5) and respecting diverse needs within a fast-paced environment. My ability to remain calm during high-pressure situations—honed through managing crowded workshop hours at TAFE NSW—ensures I can thrive in your bustling George Street location.</w:t>
      </w:r>
    </w:p>
    <w:p>
      <w:pPr>
        <w:pStyle w:val="BodyText"/>
      </w:pPr>
      <w:r>
        <w:t xml:space="preserve">I recognize that this Internship Application Letter represents an investment in Australia’s future automotive workforce. As a country committed to reducing emissions while maintaining its world-class vehicle fleet, Australia Sydney serves as the perfect crucible for developing tomorrow’s mechanics. I am particularly inspired by the Australian Automotive Industry Council’s 2030 roadmap targeting 50% EV adoption—a vision that demands technicians skilled in both combustion engines and next-generation systems. My internship at Elite Automotive Solutions would be a strategic step toward becoming such a hybrid-competent professional, ready to support Sydney’s growth as an automotive innovation hub.</w:t>
      </w:r>
    </w:p>
    <w:p>
      <w:pPr>
        <w:pStyle w:val="BodyText"/>
      </w:pPr>
      <w:r>
        <w:t xml:space="preserve">I have attached my resume detailing further certifications including White Card (WorkSafe NSW), First Aid Certificate (St John Ambulance), and a clean National Police Clearance. I welcome the opportunity to discuss how my proactive approach, technical foundation, and passion for Sydney’s automotive community align with your internship program. Thank you for considering this Internship Application Letter—I am available at your earliest convenience for an interview and would be honored to contribute to Elite Automotive Solutions’ legacy of excellence in Australia Sydney.</w:t>
      </w:r>
    </w:p>
    <w:p>
      <w:pPr>
        <w:pStyle w:val="BodyText"/>
      </w:pPr>
      <w:r>
        <w:t xml:space="preserve">Yours sincerely,</w:t>
      </w:r>
    </w:p>
    <w:p>
      <w:pPr>
        <w:pStyle w:val="BodyText"/>
      </w:pPr>
      <w:r>
        <w:t xml:space="preserve">Jordan Chen</w:t>
      </w:r>
    </w:p>
    <w:p>
      <w:pPr>
        <w:pStyle w:val="BodyText"/>
      </w:pPr>
      <w:r>
        <w:br/>
      </w:r>
      <w:r>
        <w:br/>
      </w:r>
    </w:p>
    <w:p>
      <w:pPr>
        <w:pStyle w:val="BodyText"/>
      </w:pPr>
      <w:r>
        <w:rPr>
          <w:iCs/>
          <w:i/>
        </w:rPr>
        <w:t xml:space="preserve">Enclosures: Resume, Certifications, Police Clea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Australia Sydney</dc:title>
  <dc:creator/>
  <dc:language>en</dc:language>
  <cp:keywords/>
  <dcterms:created xsi:type="dcterms:W3CDTF">2025-12-08T05:26:36Z</dcterms:created>
  <dcterms:modified xsi:type="dcterms:W3CDTF">2025-12-08T05:26:36Z</dcterms:modified>
</cp:coreProperties>
</file>

<file path=docProps/custom.xml><?xml version="1.0" encoding="utf-8"?>
<Properties xmlns="http://schemas.openxmlformats.org/officeDocument/2006/custom-properties" xmlns:vt="http://schemas.openxmlformats.org/officeDocument/2006/docPropsVTypes"/>
</file>